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3BCF6" w14:textId="70C925B7" w:rsidR="00660111" w:rsidRPr="00660111" w:rsidRDefault="00660111">
      <w:r w:rsidRPr="00660111">
        <w:t xml:space="preserve">Translation of item </w:t>
      </w:r>
      <w:r w:rsidRPr="00660111">
        <w:rPr>
          <w:rFonts w:ascii="Arial" w:hAnsi="Arial" w:cs="Arial"/>
          <w:sz w:val="20"/>
          <w:szCs w:val="20"/>
        </w:rPr>
        <w:t>10857</w:t>
      </w:r>
      <w:r w:rsidRPr="00660111">
        <w:rPr>
          <w:rFonts w:ascii="Arial" w:hAnsi="Arial" w:cs="Arial"/>
          <w:sz w:val="20"/>
          <w:szCs w:val="20"/>
        </w:rPr>
        <w:t xml:space="preserve"> by Angelica S Ramos on 06/30/2021</w:t>
      </w:r>
    </w:p>
    <w:p w14:paraId="73569CA3" w14:textId="32FA0795" w:rsidR="00660111" w:rsidRPr="00660111" w:rsidRDefault="00660111">
      <w:r w:rsidRPr="00660111">
        <w:rPr>
          <w:noProof/>
        </w:rPr>
        <w:drawing>
          <wp:inline distT="0" distB="0" distL="0" distR="0" wp14:anchorId="58A470D1" wp14:editId="03D58FCB">
            <wp:extent cx="4836695" cy="5324498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21" cy="532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1B8BE" w14:textId="312A25F2" w:rsidR="00660111" w:rsidRPr="00660111" w:rsidRDefault="00660111">
      <w:r w:rsidRPr="00660111">
        <w:rPr>
          <w:rFonts w:ascii="Arial" w:hAnsi="Arial" w:cs="Arial"/>
          <w:shd w:val="clear" w:color="auto" w:fill="FFFFFF"/>
        </w:rPr>
        <w:t>@PoliciaPeru carries out disinfection in facilities of the Fiscal Police Directorate in #Lima and in various police stations in #Piura. Tasks are replicated in all regions of the country. #PerúIsInOurHands</w:t>
      </w:r>
    </w:p>
    <w:sectPr w:rsidR="00660111" w:rsidRPr="006601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1NDY3tjSzMDM2MjJT0lEKTi0uzszPAykwrAUAsmetBywAAAA="/>
  </w:docVars>
  <w:rsids>
    <w:rsidRoot w:val="00660111"/>
    <w:rsid w:val="00660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6E86A"/>
  <w15:chartTrackingRefBased/>
  <w15:docId w15:val="{C3722034-6D43-4B1E-AC96-343C7CB9D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7-01T06:15:00Z</dcterms:created>
  <dcterms:modified xsi:type="dcterms:W3CDTF">2021-07-01T06:25:00Z</dcterms:modified>
</cp:coreProperties>
</file>